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2EA94" w14:textId="2A2C16FA" w:rsidR="00774FF0" w:rsidRPr="004E6EF7" w:rsidRDefault="00774FF0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[</w:t>
      </w:r>
      <w:r w:rsidRPr="004E6EF7">
        <w:rPr>
          <w:rFonts w:ascii="ＭＳ 明朝" w:hAnsi="ＭＳ 明朝" w:cs="Times New Roman" w:hint="eastAsia"/>
          <w:color w:val="747474" w:themeColor="background2" w:themeShade="80"/>
          <w:kern w:val="0"/>
          <w:sz w:val="22"/>
          <w:szCs w:val="22"/>
        </w:rPr>
        <w:t>整理番号を事務局で記入</w:t>
      </w:r>
      <w:r w:rsidR="000B7E22" w:rsidRPr="004E6EF7">
        <w:rPr>
          <w:rFonts w:ascii="ＭＳ 明朝" w:hAnsi="ＭＳ 明朝" w:cs="Times New Roman" w:hint="eastAsia"/>
          <w:color w:val="747474" w:themeColor="background2" w:themeShade="80"/>
          <w:kern w:val="0"/>
          <w:sz w:val="22"/>
          <w:szCs w:val="22"/>
        </w:rPr>
        <w:t>します</w:t>
      </w: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]</w:t>
      </w:r>
    </w:p>
    <w:p w14:paraId="3BDFE4FD" w14:textId="477EB560" w:rsidR="001E707E" w:rsidRPr="00830060" w:rsidRDefault="009E70C7" w:rsidP="001034EB">
      <w:pPr>
        <w:adjustRightInd w:val="0"/>
        <w:snapToGrid w:val="0"/>
        <w:spacing w:line="360" w:lineRule="auto"/>
        <w:jc w:val="center"/>
        <w:rPr>
          <w:rFonts w:ascii="ＭＳ 明朝" w:hAnsi="ＭＳ 明朝" w:cs="Times New Roman"/>
          <w:color w:val="000000" w:themeColor="text1"/>
          <w:kern w:val="0"/>
        </w:rPr>
      </w:pPr>
      <w:r w:rsidRPr="00830060">
        <w:rPr>
          <w:rFonts w:ascii="ＭＳ 明朝" w:hAnsi="ＭＳ 明朝" w:cs="Times New Roman"/>
          <w:color w:val="000000" w:themeColor="text1"/>
          <w:kern w:val="0"/>
        </w:rPr>
        <w:t>タイトル</w:t>
      </w:r>
    </w:p>
    <w:p w14:paraId="58619F55" w14:textId="009828C6" w:rsidR="009E70C7" w:rsidRPr="004E6EF7" w:rsidRDefault="00F32A7C" w:rsidP="001034EB">
      <w:pPr>
        <w:adjustRightInd w:val="0"/>
        <w:snapToGrid w:val="0"/>
        <w:spacing w:line="360" w:lineRule="auto"/>
        <w:jc w:val="center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Libian SC Regular" w:hint="eastAsia"/>
          <w:color w:val="000000" w:themeColor="text1"/>
          <w:kern w:val="0"/>
          <w:sz w:val="22"/>
          <w:szCs w:val="22"/>
        </w:rPr>
        <w:t>〇化血 研</w:t>
      </w:r>
      <w:r w:rsidR="009E70C7"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太郎</w:t>
      </w:r>
      <w:r w:rsidR="009E70C7"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  <w:vertAlign w:val="superscript"/>
        </w:rPr>
        <w:t>1</w:t>
      </w:r>
      <w:r w:rsidR="009E70C7"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、</w:t>
      </w:r>
      <w:r w:rsidRPr="004E6EF7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 xml:space="preserve">阿蘇 </w:t>
      </w:r>
      <w:r w:rsidR="009E70C7"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花子</w:t>
      </w:r>
      <w:r w:rsidR="009E70C7"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  <w:vertAlign w:val="superscript"/>
        </w:rPr>
        <w:t>2</w:t>
      </w:r>
    </w:p>
    <w:p w14:paraId="342A5E5D" w14:textId="6AA7F798" w:rsidR="009E70C7" w:rsidRPr="004E6EF7" w:rsidRDefault="009E70C7" w:rsidP="001034EB">
      <w:pPr>
        <w:adjustRightInd w:val="0"/>
        <w:snapToGrid w:val="0"/>
        <w:spacing w:line="360" w:lineRule="auto"/>
        <w:jc w:val="center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  <w:vertAlign w:val="superscript"/>
        </w:rPr>
        <w:t>1</w:t>
      </w:r>
      <w:r w:rsidR="00F32A7C" w:rsidRPr="004E6EF7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>阿蘇</w:t>
      </w:r>
      <w:r w:rsidR="00F17889"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大</w:t>
      </w:r>
      <w:r w:rsidR="00C04191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>学大学院医科学研究科</w:t>
      </w: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微生物</w:t>
      </w:r>
      <w:r w:rsidR="00C04191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>学講座</w:t>
      </w: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、</w:t>
      </w: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  <w:vertAlign w:val="superscript"/>
        </w:rPr>
        <w:t>2</w:t>
      </w:r>
      <w:r w:rsidR="00F32A7C" w:rsidRPr="004E6EF7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>花畑</w:t>
      </w: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大</w:t>
      </w:r>
      <w:r w:rsidR="00C04191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>学獣医学部</w:t>
      </w: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ウイルス</w:t>
      </w:r>
      <w:r w:rsidR="00C04191">
        <w:rPr>
          <w:rFonts w:ascii="ＭＳ 明朝" w:hAnsi="ＭＳ 明朝" w:cs="Times New Roman" w:hint="eastAsia"/>
          <w:color w:val="000000" w:themeColor="text1"/>
          <w:kern w:val="0"/>
          <w:sz w:val="22"/>
          <w:szCs w:val="22"/>
        </w:rPr>
        <w:t>学分野</w:t>
      </w:r>
    </w:p>
    <w:p w14:paraId="5872F17F" w14:textId="00DA3D79" w:rsidR="009E70C7" w:rsidRPr="004E6EF7" w:rsidRDefault="00BD104F" w:rsidP="001034EB">
      <w:pPr>
        <w:adjustRightInd w:val="0"/>
        <w:snapToGrid w:val="0"/>
        <w:spacing w:line="360" w:lineRule="auto"/>
        <w:jc w:val="center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－</w:t>
      </w:r>
      <w:r w:rsidR="009E70C7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所属と本文の間は1行空けて</w:t>
      </w:r>
      <w:r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ください－</w:t>
      </w:r>
    </w:p>
    <w:p w14:paraId="4CA77B90" w14:textId="4A7872CB" w:rsidR="009E70C7" w:rsidRPr="004E6EF7" w:rsidRDefault="009E70C7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 xml:space="preserve">【目的】　</w:t>
      </w:r>
    </w:p>
    <w:p w14:paraId="113F1F4D" w14:textId="77777777" w:rsidR="001E707E" w:rsidRPr="004E6EF7" w:rsidRDefault="001E707E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</w:p>
    <w:p w14:paraId="2EF4BECC" w14:textId="1EFDFF7D" w:rsidR="009E70C7" w:rsidRPr="004E6EF7" w:rsidRDefault="009E70C7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 xml:space="preserve">【方法】　</w:t>
      </w:r>
    </w:p>
    <w:p w14:paraId="53273988" w14:textId="77777777" w:rsidR="001E707E" w:rsidRPr="004E6EF7" w:rsidRDefault="001E707E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</w:p>
    <w:p w14:paraId="3879D4CB" w14:textId="5B9ADF38" w:rsidR="009E70C7" w:rsidRPr="004E6EF7" w:rsidRDefault="009E70C7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 xml:space="preserve">【結果】　</w:t>
      </w:r>
    </w:p>
    <w:p w14:paraId="2D5AD513" w14:textId="77777777" w:rsidR="001E707E" w:rsidRPr="004E6EF7" w:rsidRDefault="001E707E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</w:p>
    <w:p w14:paraId="57DAF87A" w14:textId="5F7252A4" w:rsidR="009E70C7" w:rsidRPr="004E6EF7" w:rsidRDefault="009E70C7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  <w:t>【考察】</w:t>
      </w:r>
    </w:p>
    <w:p w14:paraId="44279DE4" w14:textId="77777777" w:rsidR="009E70C7" w:rsidRPr="004E6EF7" w:rsidRDefault="009E70C7" w:rsidP="001034EB">
      <w:pPr>
        <w:adjustRightInd w:val="0"/>
        <w:snapToGrid w:val="0"/>
        <w:spacing w:line="360" w:lineRule="auto"/>
        <w:rPr>
          <w:rFonts w:ascii="ＭＳ 明朝" w:hAnsi="ＭＳ 明朝" w:cs="Times New Roman"/>
          <w:color w:val="000000" w:themeColor="text1"/>
          <w:kern w:val="0"/>
          <w:sz w:val="22"/>
          <w:szCs w:val="22"/>
        </w:rPr>
      </w:pPr>
    </w:p>
    <w:p w14:paraId="57F5930F" w14:textId="5686D970" w:rsidR="001E707E" w:rsidRPr="004E6EF7" w:rsidRDefault="001E707E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ファイル名は、</w:t>
      </w:r>
      <w:r w:rsidR="00916C6F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「発表者氏名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(</w:t>
      </w:r>
      <w:r w:rsidR="001B2FF4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フルネーム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)</w:t>
      </w:r>
      <w:r w:rsidR="00916C6F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」としてください</w:t>
      </w:r>
    </w:p>
    <w:p w14:paraId="70215F53" w14:textId="67F77577" w:rsidR="004A4561" w:rsidRPr="00BD104F" w:rsidRDefault="00BD104F" w:rsidP="00BD104F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英語での作成を基本としますが、日本語で作成しても構いません。英語で作成する場合は英語用のテンプレートをご使用ください</w:t>
      </w:r>
    </w:p>
    <w:p w14:paraId="3EE0FBFC" w14:textId="1B624B45" w:rsidR="009E70C7" w:rsidRPr="004E6EF7" w:rsidRDefault="001E02FE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Wordファイル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で</w:t>
      </w:r>
      <w:r w:rsidR="009E70C7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A4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・</w:t>
      </w:r>
      <w:r w:rsidR="009E70C7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1ページ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の仕上がりとします</w:t>
      </w:r>
    </w:p>
    <w:p w14:paraId="582FC950" w14:textId="086245FA" w:rsidR="009E70C7" w:rsidRPr="004E6EF7" w:rsidRDefault="009E70C7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余白・インデント・行数の変更は</w:t>
      </w:r>
      <w:r w:rsidR="008B5B5D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おこな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わないで</w:t>
      </w:r>
      <w:r w:rsidR="008B5B5D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くだ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さい。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初期設定では、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余白：上側35mm</w:t>
      </w:r>
      <w:r w:rsidR="001F2E16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、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下</w:t>
      </w:r>
      <w:r w:rsidR="001F2E16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・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左</w:t>
      </w:r>
      <w:r w:rsidR="001F2E16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・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右側30mm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となっています</w:t>
      </w:r>
    </w:p>
    <w:p w14:paraId="673ED5D0" w14:textId="77777777" w:rsidR="00BD104F" w:rsidRDefault="009E70C7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タイトル、氏名（発表者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の前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に</w:t>
      </w:r>
      <w:r w:rsidRPr="004E6EF7">
        <w:rPr>
          <w:rFonts w:ascii="ＭＳ 明朝" w:hAnsi="ＭＳ 明朝" w:cs="Libian SC Regular"/>
          <w:color w:val="FF0000"/>
          <w:kern w:val="0"/>
          <w:sz w:val="22"/>
          <w:szCs w:val="22"/>
        </w:rPr>
        <w:t>○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）、所属</w:t>
      </w:r>
      <w:r w:rsidR="00F17889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は中央揃えで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記入し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てください</w:t>
      </w:r>
    </w:p>
    <w:p w14:paraId="20D72817" w14:textId="03622555" w:rsidR="009E70C7" w:rsidRPr="004E6EF7" w:rsidRDefault="009E70C7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所属と本文の間は1行空けて</w:t>
      </w:r>
      <w:r w:rsidR="008B5B5D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ください</w:t>
      </w:r>
    </w:p>
    <w:p w14:paraId="7D9A8EBC" w14:textId="597470F3" w:rsidR="004A4561" w:rsidRPr="004E6EF7" w:rsidRDefault="004A4561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フォントは、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初期設定のまま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日本語MS明朝、英語Centuryを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使用し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、タイトルは1</w:t>
      </w:r>
      <w:r w:rsidR="00BB6841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2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ポイント、その他は1</w:t>
      </w:r>
      <w:r w:rsidR="008E356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1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ポイントで作成してください</w:t>
      </w:r>
    </w:p>
    <w:p w14:paraId="119E29A5" w14:textId="39303E55" w:rsidR="009E70C7" w:rsidRPr="004E6EF7" w:rsidRDefault="009E70C7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図表は</w:t>
      </w:r>
      <w:r w:rsidR="001E02FE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挿入し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ないで</w:t>
      </w:r>
      <w:r w:rsidR="008B5B5D" w:rsidRPr="004E6EF7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ください</w:t>
      </w:r>
    </w:p>
    <w:p w14:paraId="6EE9CA84" w14:textId="5755B1E4" w:rsidR="004A4561" w:rsidRPr="004E6EF7" w:rsidRDefault="004A4561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【目的】【方法】【結果】【考察】に分けなく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て</w:t>
      </w: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も構いません</w:t>
      </w:r>
    </w:p>
    <w:p w14:paraId="0F777CB6" w14:textId="147B7046" w:rsidR="001E707E" w:rsidRPr="004E6EF7" w:rsidRDefault="00916C6F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赤色の文字は全て削除</w:t>
      </w:r>
      <w:r w:rsidR="00BD104F"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してご</w:t>
      </w:r>
      <w:r w:rsidR="001B2FF4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提出ください</w:t>
      </w:r>
    </w:p>
    <w:p w14:paraId="4DA4414A" w14:textId="18137BBD" w:rsidR="00F762A7" w:rsidRPr="004E6EF7" w:rsidRDefault="00BD104F" w:rsidP="008B5B5D">
      <w:pPr>
        <w:pStyle w:val="a9"/>
        <w:numPr>
          <w:ilvl w:val="0"/>
          <w:numId w:val="2"/>
        </w:numPr>
        <w:adjustRightInd w:val="0"/>
        <w:snapToGrid w:val="0"/>
        <w:spacing w:line="360" w:lineRule="auto"/>
        <w:rPr>
          <w:rFonts w:ascii="ＭＳ 明朝" w:hAnsi="ＭＳ 明朝" w:cs="Times New Roman"/>
          <w:color w:val="FF0000"/>
          <w:kern w:val="0"/>
          <w:sz w:val="22"/>
          <w:szCs w:val="22"/>
        </w:rPr>
      </w:pPr>
      <w:r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抄録集制作の際に</w:t>
      </w:r>
      <w:r w:rsidR="00F762A7" w:rsidRPr="004E6EF7">
        <w:rPr>
          <w:rFonts w:ascii="ＭＳ 明朝" w:hAnsi="ＭＳ 明朝" w:cs="Times New Roman"/>
          <w:color w:val="FF0000"/>
          <w:kern w:val="0"/>
          <w:sz w:val="22"/>
          <w:szCs w:val="22"/>
        </w:rPr>
        <w:t>、書式等を調整することがあります</w:t>
      </w:r>
      <w:r>
        <w:rPr>
          <w:rFonts w:ascii="ＭＳ 明朝" w:hAnsi="ＭＳ 明朝" w:cs="Times New Roman" w:hint="eastAsia"/>
          <w:color w:val="FF0000"/>
          <w:kern w:val="0"/>
          <w:sz w:val="22"/>
          <w:szCs w:val="22"/>
        </w:rPr>
        <w:t>のでご承知おきください</w:t>
      </w:r>
    </w:p>
    <w:p w14:paraId="54BF508D" w14:textId="77777777" w:rsidR="00D37CCD" w:rsidRPr="00BD104F" w:rsidRDefault="00D37CCD" w:rsidP="001034EB">
      <w:pPr>
        <w:adjustRightInd w:val="0"/>
        <w:snapToGrid w:val="0"/>
        <w:spacing w:line="360" w:lineRule="auto"/>
        <w:rPr>
          <w:rFonts w:ascii="ＭＳ 明朝" w:hAnsi="ＭＳ 明朝"/>
          <w:sz w:val="22"/>
          <w:szCs w:val="22"/>
        </w:rPr>
      </w:pPr>
    </w:p>
    <w:sectPr w:rsidR="00D37CCD" w:rsidRPr="00BD104F" w:rsidSect="00441E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82D3E0" w14:textId="77777777" w:rsidR="00F32A7C" w:rsidRDefault="00F32A7C" w:rsidP="00F32A7C">
      <w:pPr>
        <w:spacing w:line="240" w:lineRule="auto"/>
      </w:pPr>
      <w:r>
        <w:separator/>
      </w:r>
    </w:p>
  </w:endnote>
  <w:endnote w:type="continuationSeparator" w:id="0">
    <w:p w14:paraId="0E806168" w14:textId="77777777" w:rsidR="00F32A7C" w:rsidRDefault="00F32A7C" w:rsidP="00F32A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明朝 Pro W3">
    <w:altName w:val="Calibri"/>
    <w:charset w:val="80"/>
    <w:family w:val="roman"/>
    <w:pitch w:val="variable"/>
    <w:sig w:usb0="E00002FF" w:usb1="7AC7FFFF" w:usb2="00000012" w:usb3="00000000" w:csb0="0002000D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 (本文のフォント - コンプレ">
    <w:altName w:val="ＭＳ 明朝"/>
    <w:panose1 w:val="00000000000000000000"/>
    <w:charset w:val="80"/>
    <w:family w:val="roman"/>
    <w:notTrueType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Libian SC Regular">
    <w:charset w:val="00"/>
    <w:family w:val="auto"/>
    <w:pitch w:val="variable"/>
    <w:sig w:usb0="00000003" w:usb1="080F0000" w:usb2="00000000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6A005" w14:textId="77777777" w:rsidR="00F32A7C" w:rsidRDefault="00F32A7C" w:rsidP="00F32A7C">
      <w:pPr>
        <w:spacing w:line="240" w:lineRule="auto"/>
      </w:pPr>
      <w:r>
        <w:separator/>
      </w:r>
    </w:p>
  </w:footnote>
  <w:footnote w:type="continuationSeparator" w:id="0">
    <w:p w14:paraId="1E3E1227" w14:textId="77777777" w:rsidR="00F32A7C" w:rsidRDefault="00F32A7C" w:rsidP="00F32A7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D65975"/>
    <w:multiLevelType w:val="hybridMultilevel"/>
    <w:tmpl w:val="4BB27F2C"/>
    <w:lvl w:ilvl="0" w:tplc="A90A853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5A9008F8"/>
    <w:multiLevelType w:val="hybridMultilevel"/>
    <w:tmpl w:val="6EECEBF0"/>
    <w:lvl w:ilvl="0" w:tplc="127A40C6">
      <w:start w:val="1"/>
      <w:numFmt w:val="bullet"/>
      <w:lvlText w:val="・"/>
      <w:lvlJc w:val="left"/>
      <w:pPr>
        <w:ind w:left="360" w:hanging="360"/>
      </w:pPr>
      <w:rPr>
        <w:rFonts w:ascii="ヒラギノ明朝 Pro W3" w:eastAsia="ヒラギノ明朝 Pro W3" w:hAnsi="ヒラギノ明朝 Pro W3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286354520">
    <w:abstractNumId w:val="1"/>
  </w:num>
  <w:num w:numId="2" w16cid:durableId="134624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1MjIyMDCxMDY0NLZQ0lEKTi0uzszPAykwrQUA+GlJ0iwAAAA="/>
  </w:docVars>
  <w:rsids>
    <w:rsidRoot w:val="009E70C7"/>
    <w:rsid w:val="00053D87"/>
    <w:rsid w:val="000B31F7"/>
    <w:rsid w:val="000B7E22"/>
    <w:rsid w:val="000D58FA"/>
    <w:rsid w:val="001034EB"/>
    <w:rsid w:val="00151427"/>
    <w:rsid w:val="00165D9C"/>
    <w:rsid w:val="0017020A"/>
    <w:rsid w:val="001970E8"/>
    <w:rsid w:val="001B2FF4"/>
    <w:rsid w:val="001E02FE"/>
    <w:rsid w:val="001E707E"/>
    <w:rsid w:val="001F2E16"/>
    <w:rsid w:val="00227897"/>
    <w:rsid w:val="002339AF"/>
    <w:rsid w:val="003128FC"/>
    <w:rsid w:val="003F3363"/>
    <w:rsid w:val="003F5B19"/>
    <w:rsid w:val="004376ED"/>
    <w:rsid w:val="00441E1E"/>
    <w:rsid w:val="004A4561"/>
    <w:rsid w:val="004E6EF7"/>
    <w:rsid w:val="005C0AAD"/>
    <w:rsid w:val="00603FA1"/>
    <w:rsid w:val="00605F42"/>
    <w:rsid w:val="006C6C6C"/>
    <w:rsid w:val="00774FF0"/>
    <w:rsid w:val="007A2309"/>
    <w:rsid w:val="007C7EE5"/>
    <w:rsid w:val="00814DC6"/>
    <w:rsid w:val="00830060"/>
    <w:rsid w:val="008556F5"/>
    <w:rsid w:val="008739C5"/>
    <w:rsid w:val="00894DEB"/>
    <w:rsid w:val="008B5B5D"/>
    <w:rsid w:val="008D04B6"/>
    <w:rsid w:val="008E356F"/>
    <w:rsid w:val="00916C6F"/>
    <w:rsid w:val="009C14E7"/>
    <w:rsid w:val="009E70C7"/>
    <w:rsid w:val="00B92F90"/>
    <w:rsid w:val="00BB6841"/>
    <w:rsid w:val="00BD104F"/>
    <w:rsid w:val="00C04191"/>
    <w:rsid w:val="00CC4AEA"/>
    <w:rsid w:val="00CE5312"/>
    <w:rsid w:val="00D37CCD"/>
    <w:rsid w:val="00DA7D07"/>
    <w:rsid w:val="00DC0F46"/>
    <w:rsid w:val="00E05F1C"/>
    <w:rsid w:val="00E234BC"/>
    <w:rsid w:val="00E934DC"/>
    <w:rsid w:val="00EC3AD1"/>
    <w:rsid w:val="00EE43A4"/>
    <w:rsid w:val="00F17889"/>
    <w:rsid w:val="00F32A7C"/>
    <w:rsid w:val="00F7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94846A6"/>
  <w15:chartTrackingRefBased/>
  <w15:docId w15:val="{62D2694C-7FC6-F244-9BC9-A4A578EB3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>
      <w:pPr>
        <w:spacing w:line="4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1E1E"/>
    <w:rPr>
      <w:rFonts w:ascii="Century" w:eastAsia="ＭＳ 明朝" w:hAnsi="Century" w:cs="Times New Roman (本文のフォント - コンプレ"/>
      <w:sz w:val="24"/>
    </w:rPr>
  </w:style>
  <w:style w:type="paragraph" w:styleId="1">
    <w:name w:val="heading 1"/>
    <w:basedOn w:val="a"/>
    <w:next w:val="a"/>
    <w:link w:val="10"/>
    <w:uiPriority w:val="9"/>
    <w:qFormat/>
    <w:rsid w:val="009E70C7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E70C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E70C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E70C7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E70C7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E70C7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E70C7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E70C7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E70C7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E70C7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9E70C7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9E70C7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40">
    <w:name w:val="見出し 4 (文字)"/>
    <w:basedOn w:val="a0"/>
    <w:link w:val="4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9E70C7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9E70C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9E70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E70C7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9E70C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E70C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9E70C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9E70C7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9E70C7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9E70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9E70C7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9E70C7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F32A7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F32A7C"/>
    <w:rPr>
      <w:rFonts w:ascii="Century" w:eastAsia="ＭＳ 明朝" w:hAnsi="Century" w:cs="Times New Roman (本文のフォント - コンプレ"/>
      <w:sz w:val="24"/>
    </w:rPr>
  </w:style>
  <w:style w:type="paragraph" w:styleId="ac">
    <w:name w:val="footer"/>
    <w:basedOn w:val="a"/>
    <w:link w:val="ad"/>
    <w:uiPriority w:val="99"/>
    <w:unhideWhenUsed/>
    <w:rsid w:val="00F32A7C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F32A7C"/>
    <w:rPr>
      <w:rFonts w:ascii="Century" w:eastAsia="ＭＳ 明朝" w:hAnsi="Century" w:cs="Times New Roman (本文のフォント - コンプレ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hiro Miyoshi</dc:creator>
  <cp:keywords/>
  <dc:description/>
  <cp:lastModifiedBy>yuki TANOUE</cp:lastModifiedBy>
  <cp:revision>13</cp:revision>
  <cp:lastPrinted>2024-07-08T03:51:00Z</cp:lastPrinted>
  <dcterms:created xsi:type="dcterms:W3CDTF">2025-01-28T07:17:00Z</dcterms:created>
  <dcterms:modified xsi:type="dcterms:W3CDTF">2025-01-29T02:23:00Z</dcterms:modified>
</cp:coreProperties>
</file>